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D9409" w14:textId="64B05E2A" w:rsidR="00062FD3" w:rsidRPr="00062FD3" w:rsidRDefault="00062FD3" w:rsidP="00062FD3">
      <w:pPr>
        <w:pStyle w:val="Title"/>
        <w:rPr>
          <w:b/>
          <w:bCs/>
          <w:sz w:val="32"/>
          <w:szCs w:val="32"/>
        </w:rPr>
      </w:pPr>
      <w:r w:rsidRPr="00062FD3">
        <w:rPr>
          <w:b/>
          <w:bCs/>
          <w:sz w:val="32"/>
          <w:szCs w:val="32"/>
        </w:rPr>
        <w:t>Short summary of the exercise topic</w:t>
      </w:r>
    </w:p>
    <w:p w14:paraId="67BF384E" w14:textId="208122B7" w:rsidR="00294D4A" w:rsidRDefault="00062FD3">
      <w:r w:rsidRPr="00062FD3">
        <w:t xml:space="preserve">In this first assignment, we </w:t>
      </w:r>
      <w:proofErr w:type="gramStart"/>
      <w:r w:rsidRPr="00062FD3">
        <w:t>h</w:t>
      </w:r>
      <w:r>
        <w:t>ave to</w:t>
      </w:r>
      <w:proofErr w:type="gramEnd"/>
      <w:r>
        <w:t xml:space="preserve"> develop a deep reinforcement learning model that can learn how to perform actions (i.e., driving) in a simulated environment (i.e., street). </w:t>
      </w:r>
    </w:p>
    <w:p w14:paraId="4949C38D" w14:textId="72F6FB22" w:rsidR="00062FD3" w:rsidRDefault="00062FD3">
      <w:r>
        <w:t>The name of the environment is “CarRacing-v2” provided by OpenAI’s Gymnasium and the goal is to make real time decision to drive a car with one of the following actions: gas, brake, steering (left, right)</w:t>
      </w:r>
      <w:r w:rsidR="00A15C2C">
        <w:t>,</w:t>
      </w:r>
      <w:r>
        <w:t xml:space="preserve"> and nothing. </w:t>
      </w:r>
    </w:p>
    <w:p w14:paraId="2599292E" w14:textId="06A13EE8" w:rsidR="00062FD3" w:rsidRDefault="00062FD3">
      <w:r>
        <w:t xml:space="preserve">The exercise is to create a neural network that can </w:t>
      </w:r>
      <w:r w:rsidR="00A15C2C">
        <w:t>understand the current state, anticipate future states,</w:t>
      </w:r>
      <w:r>
        <w:t xml:space="preserve"> and generate a real-time action. </w:t>
      </w:r>
    </w:p>
    <w:p w14:paraId="328B42F4" w14:textId="4D5437F7" w:rsidR="00062FD3" w:rsidRPr="00062FD3" w:rsidRDefault="00062FD3" w:rsidP="00062FD3">
      <w:pPr>
        <w:pStyle w:val="Title"/>
        <w:rPr>
          <w:b/>
          <w:bCs/>
          <w:sz w:val="32"/>
          <w:szCs w:val="32"/>
        </w:rPr>
      </w:pPr>
      <w:r w:rsidRPr="00062FD3">
        <w:rPr>
          <w:b/>
          <w:bCs/>
          <w:sz w:val="32"/>
          <w:szCs w:val="32"/>
        </w:rPr>
        <w:t>How you solved the problem</w:t>
      </w:r>
    </w:p>
    <w:p w14:paraId="519CB5A1" w14:textId="393EE8BB" w:rsidR="00062FD3" w:rsidRDefault="00A93DC0">
      <w:r>
        <w:t xml:space="preserve">For the </w:t>
      </w:r>
      <w:r w:rsidRPr="00A93DC0">
        <w:rPr>
          <w:u w:val="single"/>
        </w:rPr>
        <w:t>network architecture</w:t>
      </w:r>
      <w:r w:rsidR="00A15C2C">
        <w:rPr>
          <w:u w:val="single"/>
        </w:rPr>
        <w:t>,</w:t>
      </w:r>
      <w:r>
        <w:t xml:space="preserve"> I used: </w:t>
      </w:r>
    </w:p>
    <w:p w14:paraId="6BF71F77" w14:textId="0030C5F1" w:rsidR="00A93DC0" w:rsidRDefault="00A93DC0" w:rsidP="00A93DC0">
      <w:pPr>
        <w:pStyle w:val="ListParagraph"/>
        <w:numPr>
          <w:ilvl w:val="0"/>
          <w:numId w:val="1"/>
        </w:numPr>
      </w:pPr>
      <w:r>
        <w:t>Two convolutional layers (the first with 16 filters and the second with 32 filters) to extract the feature, both with kernel 5 and stride 1</w:t>
      </w:r>
    </w:p>
    <w:p w14:paraId="5D2C9C7C" w14:textId="588B7775" w:rsidR="00A93DC0" w:rsidRDefault="00A93DC0" w:rsidP="00A93DC0">
      <w:pPr>
        <w:pStyle w:val="ListParagraph"/>
        <w:numPr>
          <w:ilvl w:val="0"/>
          <w:numId w:val="1"/>
        </w:numPr>
      </w:pPr>
      <w:r>
        <w:t xml:space="preserve">Max Pooling Layer after each convolutional layer to reduce the dimension by </w:t>
      </w:r>
      <w:r w:rsidR="00A752F6">
        <w:t>half.</w:t>
      </w:r>
    </w:p>
    <w:p w14:paraId="372285B4" w14:textId="3FF14C4F" w:rsidR="00A93DC0" w:rsidRDefault="00A93DC0" w:rsidP="00A93DC0">
      <w:pPr>
        <w:pStyle w:val="ListParagraph"/>
        <w:numPr>
          <w:ilvl w:val="0"/>
          <w:numId w:val="1"/>
        </w:numPr>
      </w:pPr>
      <w:r>
        <w:t>Fully connected layers that output the logits for each possible action</w:t>
      </w:r>
    </w:p>
    <w:p w14:paraId="28B9339A" w14:textId="3DF580B0" w:rsidR="00A93DC0" w:rsidRDefault="00A93DC0" w:rsidP="00A93DC0">
      <w:pPr>
        <w:pStyle w:val="ListParagraph"/>
        <w:numPr>
          <w:ilvl w:val="0"/>
          <w:numId w:val="1"/>
        </w:numPr>
      </w:pPr>
      <w:r>
        <w:t xml:space="preserve">Forward pass: </w:t>
      </w:r>
    </w:p>
    <w:p w14:paraId="31D6C54F" w14:textId="7D7341B1" w:rsidR="00A93DC0" w:rsidRDefault="00A93DC0" w:rsidP="00A93DC0">
      <w:pPr>
        <w:pStyle w:val="ListParagraph"/>
        <w:numPr>
          <w:ilvl w:val="1"/>
          <w:numId w:val="1"/>
        </w:numPr>
      </w:pPr>
      <w:r>
        <w:t xml:space="preserve">the forward function modifies the input </w:t>
      </w:r>
      <w:r w:rsidR="00D006B3">
        <w:t>according to</w:t>
      </w:r>
      <w:r>
        <w:t xml:space="preserve"> the network </w:t>
      </w:r>
      <w:r w:rsidR="00A752F6">
        <w:t>design.</w:t>
      </w:r>
    </w:p>
    <w:p w14:paraId="205F2EE9" w14:textId="654C3FF8" w:rsidR="00A93DC0" w:rsidRDefault="00A93DC0" w:rsidP="00A93DC0">
      <w:r>
        <w:t xml:space="preserve">For the </w:t>
      </w:r>
      <w:r w:rsidRPr="00A752F6">
        <w:rPr>
          <w:u w:val="single"/>
        </w:rPr>
        <w:t>training environment</w:t>
      </w:r>
      <w:r w:rsidR="00A15C2C">
        <w:rPr>
          <w:u w:val="single"/>
        </w:rPr>
        <w:t>,</w:t>
      </w:r>
      <w:r>
        <w:t xml:space="preserve"> I used:</w:t>
      </w:r>
    </w:p>
    <w:p w14:paraId="1EA8E441" w14:textId="7D378A18" w:rsidR="00A93DC0" w:rsidRDefault="00A93DC0" w:rsidP="00A93DC0">
      <w:pPr>
        <w:pStyle w:val="ListParagraph"/>
        <w:numPr>
          <w:ilvl w:val="0"/>
          <w:numId w:val="1"/>
        </w:numPr>
      </w:pPr>
      <w:r>
        <w:t xml:space="preserve">Training Loop: </w:t>
      </w:r>
      <w:r w:rsidR="00D006B3">
        <w:t xml:space="preserve">the training is done with cross-entropy loss function and Adam optimizer. The train is performed </w:t>
      </w:r>
      <w:r w:rsidR="00A15C2C">
        <w:t xml:space="preserve">by </w:t>
      </w:r>
      <w:r w:rsidR="00D006B3">
        <w:t xml:space="preserve">looping over batches (with frames and actions) executing a forward pass, computing the loss, </w:t>
      </w:r>
      <w:r w:rsidR="00A15C2C">
        <w:t xml:space="preserve">and </w:t>
      </w:r>
      <w:r w:rsidR="00D006B3">
        <w:t xml:space="preserve">updating the weights. </w:t>
      </w:r>
    </w:p>
    <w:p w14:paraId="6CB0A51D" w14:textId="4C469F90" w:rsidR="00D006B3" w:rsidRDefault="00D006B3" w:rsidP="00A93DC0">
      <w:pPr>
        <w:pStyle w:val="ListParagraph"/>
        <w:numPr>
          <w:ilvl w:val="0"/>
          <w:numId w:val="1"/>
        </w:numPr>
      </w:pPr>
      <w:r>
        <w:t xml:space="preserve">Evaluation (with provided Logger Class): training and evaluation losses, and accuracy are set for the Logger class and therefore are </w:t>
      </w:r>
      <w:r w:rsidR="00A752F6">
        <w:t>stored.</w:t>
      </w:r>
    </w:p>
    <w:p w14:paraId="40ED9DE5" w14:textId="080D31AE" w:rsidR="00A752F6" w:rsidRDefault="00A752F6" w:rsidP="00A752F6">
      <w:r>
        <w:t>For the dagger function</w:t>
      </w:r>
      <w:r w:rsidR="00A15C2C">
        <w:t>,</w:t>
      </w:r>
      <w:r>
        <w:t xml:space="preserve"> I used:</w:t>
      </w:r>
    </w:p>
    <w:p w14:paraId="0E104628" w14:textId="21913D58" w:rsidR="00A752F6" w:rsidRDefault="00A752F6" w:rsidP="00A752F6">
      <w:pPr>
        <w:pStyle w:val="ListParagraph"/>
        <w:numPr>
          <w:ilvl w:val="0"/>
          <w:numId w:val="1"/>
        </w:numPr>
      </w:pPr>
      <w:r>
        <w:t>A beta to select which policy use, which decreases over iterations, gradually shifting the policy away from the expert. This means that the model will</w:t>
      </w:r>
      <w:r w:rsidR="00A15C2C">
        <w:t xml:space="preserve"> initially</w:t>
      </w:r>
      <w:r>
        <w:t xml:space="preserve"> learn from the expert and then rely on its own policy </w:t>
      </w:r>
      <w:r w:rsidR="009D3EBB">
        <w:t>decision.</w:t>
      </w:r>
    </w:p>
    <w:p w14:paraId="22F70AC2" w14:textId="15A83B30" w:rsidR="00A752F6" w:rsidRDefault="009D3EBB" w:rsidP="00A752F6">
      <w:pPr>
        <w:pStyle w:val="ListParagraph"/>
        <w:numPr>
          <w:ilvl w:val="0"/>
          <w:numId w:val="1"/>
        </w:numPr>
      </w:pPr>
      <w:r>
        <w:t>A while loop based on the parameter “done” that comes from the env. It will go out of the loop when I will be turned to True (car crashed)</w:t>
      </w:r>
    </w:p>
    <w:p w14:paraId="69F206FC" w14:textId="21C1F35C" w:rsidR="00A15C2C" w:rsidRDefault="00A15C2C" w:rsidP="00A15C2C">
      <w:pPr>
        <w:tabs>
          <w:tab w:val="left" w:pos="6611"/>
        </w:tabs>
        <w:rPr>
          <w:rFonts w:asciiTheme="majorHAnsi" w:eastAsiaTheme="majorEastAsia" w:hAnsiTheme="majorHAnsi" w:cstheme="majorBidi"/>
          <w:b/>
          <w:bCs/>
          <w:spacing w:val="-10"/>
          <w:kern w:val="28"/>
          <w:sz w:val="32"/>
          <w:szCs w:val="32"/>
        </w:rPr>
      </w:pPr>
      <w:r w:rsidRPr="00A15C2C">
        <w:rPr>
          <w:rFonts w:asciiTheme="majorHAnsi" w:eastAsiaTheme="majorEastAsia" w:hAnsiTheme="majorHAnsi" w:cstheme="majorBidi"/>
          <w:b/>
          <w:bCs/>
          <w:spacing w:val="-10"/>
          <w:kern w:val="28"/>
          <w:sz w:val="32"/>
          <w:szCs w:val="32"/>
        </w:rPr>
        <w:t>Performance of your agent in your own evaluation</w:t>
      </w:r>
      <w:r>
        <w:rPr>
          <w:rFonts w:asciiTheme="majorHAnsi" w:eastAsiaTheme="majorEastAsia" w:hAnsiTheme="majorHAnsi" w:cstheme="majorBidi"/>
          <w:b/>
          <w:bCs/>
          <w:spacing w:val="-10"/>
          <w:kern w:val="28"/>
          <w:sz w:val="32"/>
          <w:szCs w:val="32"/>
        </w:rPr>
        <w:t xml:space="preserve"> (&gt;725)</w:t>
      </w:r>
    </w:p>
    <w:p w14:paraId="651DEF99" w14:textId="2B9B8035" w:rsidR="00A15C2C" w:rsidRDefault="00A15C2C" w:rsidP="00A15C2C">
      <w:r w:rsidRPr="00A15C2C">
        <w:t xml:space="preserve">The agent performs quite good </w:t>
      </w:r>
      <w:r>
        <w:t>in</w:t>
      </w:r>
      <w:r w:rsidRPr="00A15C2C">
        <w:t xml:space="preserve"> a long </w:t>
      </w:r>
      <w:proofErr w:type="gramStart"/>
      <w:r w:rsidRPr="00A15C2C">
        <w:t>run,</w:t>
      </w:r>
      <w:proofErr w:type="gramEnd"/>
      <w:r w:rsidRPr="00A15C2C">
        <w:t xml:space="preserve"> however</w:t>
      </w:r>
      <w:r>
        <w:t>,</w:t>
      </w:r>
      <w:r w:rsidRPr="00A15C2C">
        <w:t xml:space="preserve"> small mistakes lead to some off</w:t>
      </w:r>
      <w:r>
        <w:t>-</w:t>
      </w:r>
      <w:r w:rsidRPr="00A15C2C">
        <w:t>tracks. To correct those off-tracks the agent steer</w:t>
      </w:r>
      <w:r>
        <w:t>s</w:t>
      </w:r>
      <w:r w:rsidRPr="00A15C2C">
        <w:t xml:space="preserve"> more</w:t>
      </w:r>
      <w:r>
        <w:t>,</w:t>
      </w:r>
      <w:r w:rsidRPr="00A15C2C">
        <w:t xml:space="preserve"> and the amplitude of the oscillations increase</w:t>
      </w:r>
      <w:r>
        <w:t>s</w:t>
      </w:r>
      <w:r w:rsidRPr="00A15C2C">
        <w:t xml:space="preserve"> until the car is completely off-track. The agent then makes a </w:t>
      </w:r>
      <w:proofErr w:type="gramStart"/>
      <w:r w:rsidRPr="00A15C2C">
        <w:t>full-roll</w:t>
      </w:r>
      <w:proofErr w:type="gramEnd"/>
      <w:r>
        <w:t>,</w:t>
      </w:r>
      <w:r w:rsidRPr="00A15C2C">
        <w:t xml:space="preserve"> trying to return on track without success.</w:t>
      </w:r>
    </w:p>
    <w:p w14:paraId="71C01D2E" w14:textId="079243D4" w:rsidR="00A15C2C" w:rsidRPr="00A15C2C" w:rsidRDefault="00A15C2C" w:rsidP="00A15C2C">
      <w:r>
        <w:t>Maybe a lack of expert cases in this situation is the reason why it gets in trouble with full off-track.</w:t>
      </w:r>
    </w:p>
    <w:sectPr w:rsidR="00A15C2C" w:rsidRPr="00A15C2C" w:rsidSect="00463F25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008"/>
    <w:multiLevelType w:val="hybridMultilevel"/>
    <w:tmpl w:val="0C2C6100"/>
    <w:lvl w:ilvl="0" w:tplc="EF6C85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0568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tjQ3MTYxNDYxMjZX0lEKTi0uzszPAykwrAUA7I4yASwAAAA="/>
  </w:docVars>
  <w:rsids>
    <w:rsidRoot w:val="00062FD3"/>
    <w:rsid w:val="00062FD3"/>
    <w:rsid w:val="00294D4A"/>
    <w:rsid w:val="00463F25"/>
    <w:rsid w:val="00507478"/>
    <w:rsid w:val="009D3EBB"/>
    <w:rsid w:val="009E6028"/>
    <w:rsid w:val="00A15C2C"/>
    <w:rsid w:val="00A752F6"/>
    <w:rsid w:val="00A84FBB"/>
    <w:rsid w:val="00A93DC0"/>
    <w:rsid w:val="00D0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C0C0D7"/>
  <w15:chartTrackingRefBased/>
  <w15:docId w15:val="{7AF3BE17-C55B-4D4F-8830-D61DF4F50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62F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F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93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omeno Giovanni, EA-634</dc:creator>
  <cp:keywords/>
  <dc:description/>
  <cp:lastModifiedBy>Filomeno Giovanni, EA-634</cp:lastModifiedBy>
  <cp:revision>1</cp:revision>
  <dcterms:created xsi:type="dcterms:W3CDTF">2024-04-16T11:15:00Z</dcterms:created>
  <dcterms:modified xsi:type="dcterms:W3CDTF">2024-04-16T12:30:00Z</dcterms:modified>
</cp:coreProperties>
</file>